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B17FA" w14:textId="77777777" w:rsidR="002D2943" w:rsidRDefault="0012628F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259503C" wp14:editId="4767F978">
            <wp:extent cx="5486400" cy="1032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CFLetterhead-Digital Head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3AA9C" w14:textId="77777777" w:rsidR="002D2943" w:rsidRDefault="002D2943">
      <w:pPr>
        <w:rPr>
          <w:rFonts w:ascii="Helvetica" w:hAnsi="Helvetica"/>
          <w:b/>
          <w:bCs/>
          <w:sz w:val="10"/>
          <w:szCs w:val="10"/>
        </w:rPr>
      </w:pPr>
    </w:p>
    <w:p w14:paraId="12B505E1" w14:textId="77777777" w:rsidR="002D2943" w:rsidRDefault="0012628F">
      <w:pPr>
        <w:rPr>
          <w:rFonts w:ascii="Helvetica" w:hAnsi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>Nicholson School of Communication and Media</w:t>
      </w:r>
    </w:p>
    <w:p w14:paraId="45AF4F19" w14:textId="77777777" w:rsidR="002D2943" w:rsidRDefault="0012628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UCF Downtown Campus</w:t>
      </w:r>
    </w:p>
    <w:p w14:paraId="717A3B0F" w14:textId="77777777" w:rsidR="002D2943" w:rsidRDefault="0012628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500 West Livingston Street</w:t>
      </w:r>
    </w:p>
    <w:p w14:paraId="7938AB80" w14:textId="77777777" w:rsidR="002D2943" w:rsidRDefault="0012628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Orlando, FL 32801</w:t>
      </w:r>
    </w:p>
    <w:p w14:paraId="0E1853DA" w14:textId="77777777" w:rsidR="002D2943" w:rsidRDefault="0012628F">
      <w:pPr>
        <w:jc w:val="center"/>
        <w:rPr>
          <w:rFonts w:cstheme="minorHAnsi"/>
        </w:rPr>
      </w:pPr>
      <w:r>
        <w:rPr>
          <w:rFonts w:cstheme="minorHAnsi"/>
        </w:rPr>
        <w:t>Director’s Cabinet Meeting</w:t>
      </w:r>
    </w:p>
    <w:p w14:paraId="56557988" w14:textId="77777777" w:rsidR="002D2943" w:rsidRDefault="0012628F">
      <w:pPr>
        <w:jc w:val="center"/>
        <w:rPr>
          <w:rFonts w:cstheme="minorHAnsi"/>
        </w:rPr>
      </w:pPr>
      <w:r>
        <w:rPr>
          <w:rFonts w:cstheme="minorHAnsi"/>
        </w:rPr>
        <w:t>CMB 202K and Teams Link for Main Campus</w:t>
      </w:r>
    </w:p>
    <w:p w14:paraId="28243E1C" w14:textId="77777777" w:rsidR="002D2943" w:rsidRDefault="0012628F">
      <w:pPr>
        <w:jc w:val="center"/>
        <w:rPr>
          <w:rFonts w:cstheme="minorHAnsi"/>
        </w:rPr>
      </w:pPr>
      <w:r>
        <w:rPr>
          <w:rFonts w:cstheme="minorHAnsi"/>
        </w:rPr>
        <w:t>April 4, 2022</w:t>
      </w:r>
    </w:p>
    <w:p w14:paraId="116F7AA3" w14:textId="77777777" w:rsidR="002D2943" w:rsidRDefault="002D2943">
      <w:pPr>
        <w:jc w:val="center"/>
        <w:rPr>
          <w:rFonts w:cstheme="minorHAnsi"/>
        </w:rPr>
      </w:pPr>
    </w:p>
    <w:p w14:paraId="7CC0771C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00</w:t>
      </w:r>
      <w:r>
        <w:rPr>
          <w:rFonts w:cstheme="minorHAnsi"/>
        </w:rPr>
        <w:tab/>
      </w:r>
      <w:r>
        <w:rPr>
          <w:rFonts w:cstheme="minorHAnsi"/>
        </w:rPr>
        <w:tab/>
        <w:t>Welcome and Announcements</w:t>
      </w:r>
    </w:p>
    <w:p w14:paraId="7EA65A57" w14:textId="77777777" w:rsidR="002D2943" w:rsidRDefault="002D2943">
      <w:pPr>
        <w:rPr>
          <w:rFonts w:cstheme="minorHAnsi"/>
        </w:rPr>
      </w:pPr>
    </w:p>
    <w:p w14:paraId="4EE4AE78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05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 xml:space="preserve">Academic Affairs </w:t>
      </w:r>
    </w:p>
    <w:p w14:paraId="36061CF8" w14:textId="77777777" w:rsidR="002D2943" w:rsidRDefault="0012628F">
      <w:pPr>
        <w:pStyle w:val="ListParagraph"/>
        <w:numPr>
          <w:ilvl w:val="2"/>
          <w:numId w:val="8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Sedona Update </w:t>
      </w:r>
    </w:p>
    <w:p w14:paraId="239214BC" w14:textId="77777777" w:rsidR="002D2943" w:rsidRDefault="0012628F">
      <w:pPr>
        <w:pStyle w:val="ListParagraph"/>
        <w:numPr>
          <w:ilvl w:val="2"/>
          <w:numId w:val="8"/>
        </w:numPr>
        <w:spacing w:line="256" w:lineRule="auto"/>
        <w:rPr>
          <w:rFonts w:cstheme="minorHAnsi"/>
        </w:rPr>
      </w:pPr>
      <w:r>
        <w:rPr>
          <w:rFonts w:cstheme="minorHAnsi"/>
        </w:rPr>
        <w:t>Catalog Updates</w:t>
      </w:r>
    </w:p>
    <w:p w14:paraId="36324471" w14:textId="77777777" w:rsidR="002D2943" w:rsidRDefault="0012628F">
      <w:pPr>
        <w:pStyle w:val="ListParagraph"/>
        <w:numPr>
          <w:ilvl w:val="2"/>
          <w:numId w:val="8"/>
        </w:numPr>
        <w:spacing w:line="256" w:lineRule="auto"/>
        <w:rPr>
          <w:rFonts w:cstheme="minorHAnsi"/>
        </w:rPr>
      </w:pPr>
      <w:r>
        <w:rPr>
          <w:rFonts w:cstheme="minorHAnsi"/>
        </w:rPr>
        <w:t>Director’s Honor Roll</w:t>
      </w:r>
    </w:p>
    <w:p w14:paraId="41787C37" w14:textId="77777777" w:rsidR="002D2943" w:rsidRDefault="002D2943">
      <w:pPr>
        <w:rPr>
          <w:rFonts w:cstheme="minorHAnsi"/>
        </w:rPr>
      </w:pPr>
    </w:p>
    <w:p w14:paraId="464229AA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20</w:t>
      </w:r>
      <w:r>
        <w:rPr>
          <w:rFonts w:cstheme="minorHAnsi"/>
        </w:rPr>
        <w:tab/>
      </w:r>
      <w:r>
        <w:rPr>
          <w:rFonts w:cstheme="minorHAnsi"/>
        </w:rPr>
        <w:tab/>
        <w:t>Graduate Programs</w:t>
      </w:r>
    </w:p>
    <w:p w14:paraId="734536DF" w14:textId="77777777" w:rsidR="002D2943" w:rsidRDefault="0012628F">
      <w:pPr>
        <w:pStyle w:val="ListParagraph"/>
        <w:numPr>
          <w:ilvl w:val="0"/>
          <w:numId w:val="9"/>
        </w:numPr>
        <w:spacing w:line="256" w:lineRule="auto"/>
        <w:rPr>
          <w:rFonts w:cstheme="minorHAnsi"/>
        </w:rPr>
      </w:pPr>
      <w:r>
        <w:rPr>
          <w:rFonts w:cstheme="minorHAnsi"/>
        </w:rPr>
        <w:t>Registration for Summer</w:t>
      </w:r>
    </w:p>
    <w:p w14:paraId="4156FA3B" w14:textId="77777777" w:rsidR="002D2943" w:rsidRDefault="0012628F">
      <w:pPr>
        <w:pStyle w:val="ListParagraph"/>
        <w:numPr>
          <w:ilvl w:val="0"/>
          <w:numId w:val="9"/>
        </w:numPr>
        <w:spacing w:line="256" w:lineRule="auto"/>
        <w:rPr>
          <w:rFonts w:cstheme="minorHAnsi"/>
        </w:rPr>
      </w:pPr>
      <w:r>
        <w:rPr>
          <w:rFonts w:cstheme="minorHAnsi"/>
        </w:rPr>
        <w:t>Exchange Opportunity with University at Ilmenau, Germany</w:t>
      </w:r>
    </w:p>
    <w:p w14:paraId="40CA6E98" w14:textId="77777777" w:rsidR="002D2943" w:rsidRDefault="002D2943">
      <w:pPr>
        <w:rPr>
          <w:rFonts w:cstheme="minorHAnsi"/>
        </w:rPr>
      </w:pPr>
    </w:p>
    <w:p w14:paraId="310189CC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25</w:t>
      </w:r>
      <w:r>
        <w:rPr>
          <w:rFonts w:cstheme="minorHAnsi"/>
        </w:rPr>
        <w:tab/>
      </w:r>
      <w:r>
        <w:rPr>
          <w:rFonts w:cstheme="minorHAnsi"/>
        </w:rPr>
        <w:tab/>
        <w:t>Budget and Administration</w:t>
      </w:r>
    </w:p>
    <w:p w14:paraId="23102304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>End of Year Financial Status – May 1</w:t>
      </w:r>
    </w:p>
    <w:p w14:paraId="3D1C0401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>Supplemental Summer Agreement – April 14</w:t>
      </w:r>
    </w:p>
    <w:p w14:paraId="76D27300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Marketing, Website and Nicholson Resource Updates </w:t>
      </w:r>
    </w:p>
    <w:p w14:paraId="0292C2A3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NR Funding for NSCM Projects </w:t>
      </w:r>
    </w:p>
    <w:p w14:paraId="53418F9A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>MOUs – April 1</w:t>
      </w:r>
    </w:p>
    <w:p w14:paraId="152EDD1E" w14:textId="77777777" w:rsidR="002D2943" w:rsidRDefault="0012628F">
      <w:pPr>
        <w:pStyle w:val="ListParagraph"/>
        <w:numPr>
          <w:ilvl w:val="0"/>
          <w:numId w:val="10"/>
        </w:numPr>
        <w:spacing w:line="256" w:lineRule="auto"/>
        <w:rPr>
          <w:rFonts w:cstheme="minorHAnsi"/>
        </w:rPr>
      </w:pPr>
      <w:r>
        <w:rPr>
          <w:rFonts w:cstheme="minorHAnsi"/>
        </w:rPr>
        <w:t>Search Updates</w:t>
      </w:r>
    </w:p>
    <w:p w14:paraId="41E58E08" w14:textId="77777777" w:rsidR="002D2943" w:rsidRDefault="002D2943">
      <w:pPr>
        <w:pStyle w:val="ListParagraph"/>
        <w:ind w:left="2160"/>
        <w:rPr>
          <w:rFonts w:cstheme="minorHAnsi"/>
        </w:rPr>
      </w:pPr>
    </w:p>
    <w:p w14:paraId="1E86A359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40</w:t>
      </w:r>
      <w:r>
        <w:rPr>
          <w:rFonts w:cstheme="minorHAnsi"/>
        </w:rPr>
        <w:tab/>
      </w:r>
      <w:r>
        <w:rPr>
          <w:rFonts w:cstheme="minorHAnsi"/>
        </w:rPr>
        <w:tab/>
        <w:t>Program Areas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2E354A06" w14:textId="77777777" w:rsidR="002D2943" w:rsidRDefault="0012628F">
      <w:pPr>
        <w:pStyle w:val="ListParagraph"/>
        <w:numPr>
          <w:ilvl w:val="0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>Program Area Annual Report – Due May 15</w:t>
      </w:r>
    </w:p>
    <w:p w14:paraId="4D65A6F7" w14:textId="77777777" w:rsidR="002D2943" w:rsidRDefault="0012628F">
      <w:pPr>
        <w:pStyle w:val="ListParagraph"/>
        <w:numPr>
          <w:ilvl w:val="0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Faculty Annual Reports </w:t>
      </w:r>
    </w:p>
    <w:p w14:paraId="4FC322F4" w14:textId="77777777" w:rsidR="002D2943" w:rsidRDefault="0012628F">
      <w:pPr>
        <w:pStyle w:val="ListParagraph"/>
        <w:numPr>
          <w:ilvl w:val="1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Due May 6; </w:t>
      </w:r>
      <w:r>
        <w:rPr>
          <w:rFonts w:cstheme="minorHAnsi"/>
        </w:rPr>
        <w:t>Extensions requested by May 6 (to May 27)</w:t>
      </w:r>
    </w:p>
    <w:p w14:paraId="0C20C096" w14:textId="77777777" w:rsidR="002D2943" w:rsidRDefault="0012628F">
      <w:pPr>
        <w:pStyle w:val="ListParagraph"/>
        <w:numPr>
          <w:ilvl w:val="1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>AD Annual Faculty Evaluation Input – due June 15</w:t>
      </w:r>
    </w:p>
    <w:p w14:paraId="5F88FB14" w14:textId="77777777" w:rsidR="002D2943" w:rsidRDefault="0012628F">
      <w:pPr>
        <w:pStyle w:val="ListParagraph"/>
        <w:numPr>
          <w:ilvl w:val="0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>Teaching Loads for 2022-2023</w:t>
      </w:r>
    </w:p>
    <w:p w14:paraId="25151E23" w14:textId="77777777" w:rsidR="002D2943" w:rsidRDefault="0012628F">
      <w:pPr>
        <w:pStyle w:val="ListParagraph"/>
        <w:numPr>
          <w:ilvl w:val="0"/>
          <w:numId w:val="11"/>
        </w:numPr>
        <w:spacing w:line="256" w:lineRule="auto"/>
        <w:rPr>
          <w:rFonts w:cstheme="minorHAnsi"/>
        </w:rPr>
      </w:pPr>
      <w:r>
        <w:rPr>
          <w:rFonts w:cstheme="minorHAnsi"/>
        </w:rPr>
        <w:t xml:space="preserve">Fall Book Orders – Due April 29 </w:t>
      </w:r>
    </w:p>
    <w:p w14:paraId="3631DF76" w14:textId="77777777" w:rsidR="002D2943" w:rsidRDefault="002D2943">
      <w:pPr>
        <w:rPr>
          <w:rFonts w:cstheme="minorHAnsi"/>
        </w:rPr>
      </w:pPr>
    </w:p>
    <w:p w14:paraId="325674EE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0:55</w:t>
      </w:r>
      <w:r>
        <w:rPr>
          <w:rFonts w:cstheme="minorHAnsi"/>
        </w:rPr>
        <w:tab/>
      </w:r>
      <w:r>
        <w:rPr>
          <w:rFonts w:cstheme="minorHAnsi"/>
        </w:rPr>
        <w:tab/>
        <w:t>End of Year Event</w:t>
      </w:r>
    </w:p>
    <w:p w14:paraId="39D097BE" w14:textId="77777777" w:rsidR="002D2943" w:rsidRDefault="0012628F">
      <w:pPr>
        <w:pStyle w:val="ListParagraph"/>
        <w:numPr>
          <w:ilvl w:val="0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Awards</w:t>
      </w:r>
    </w:p>
    <w:p w14:paraId="125A203B" w14:textId="77777777" w:rsidR="002D2943" w:rsidRDefault="0012628F">
      <w:pPr>
        <w:pStyle w:val="ListParagraph"/>
        <w:numPr>
          <w:ilvl w:val="1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Advisory Board Award</w:t>
      </w:r>
    </w:p>
    <w:p w14:paraId="2693207F" w14:textId="77777777" w:rsidR="002D2943" w:rsidRDefault="0012628F">
      <w:pPr>
        <w:pStyle w:val="ListParagraph"/>
        <w:numPr>
          <w:ilvl w:val="1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Hall of Fame Award</w:t>
      </w:r>
    </w:p>
    <w:p w14:paraId="7552704A" w14:textId="77777777" w:rsidR="002D2943" w:rsidRDefault="0012628F">
      <w:pPr>
        <w:pStyle w:val="ListParagraph"/>
        <w:numPr>
          <w:ilvl w:val="1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School Awards</w:t>
      </w:r>
    </w:p>
    <w:p w14:paraId="76AAC403" w14:textId="77777777" w:rsidR="002D2943" w:rsidRDefault="0012628F">
      <w:pPr>
        <w:pStyle w:val="ListParagraph"/>
        <w:numPr>
          <w:ilvl w:val="1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Director’s Awards</w:t>
      </w:r>
    </w:p>
    <w:p w14:paraId="102E8E1F" w14:textId="77777777" w:rsidR="002D2943" w:rsidRDefault="0012628F">
      <w:pPr>
        <w:pStyle w:val="ListParagraph"/>
        <w:numPr>
          <w:ilvl w:val="0"/>
          <w:numId w:val="12"/>
        </w:numPr>
        <w:spacing w:line="256" w:lineRule="auto"/>
        <w:rPr>
          <w:rFonts w:cstheme="minorHAnsi"/>
        </w:rPr>
      </w:pPr>
      <w:r>
        <w:rPr>
          <w:rFonts w:cstheme="minorHAnsi"/>
        </w:rPr>
        <w:t>Guests include Community Partners, Faculty, Staff, GTAs</w:t>
      </w:r>
    </w:p>
    <w:p w14:paraId="650EE572" w14:textId="77777777" w:rsidR="002D2943" w:rsidRDefault="002D2943">
      <w:pPr>
        <w:rPr>
          <w:rFonts w:cstheme="minorHAnsi"/>
        </w:rPr>
      </w:pPr>
    </w:p>
    <w:p w14:paraId="07852A5F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1:10</w:t>
      </w:r>
      <w:r>
        <w:rPr>
          <w:rFonts w:cstheme="minorHAnsi"/>
        </w:rPr>
        <w:tab/>
      </w:r>
      <w:r>
        <w:rPr>
          <w:rFonts w:cstheme="minorHAnsi"/>
        </w:rPr>
        <w:tab/>
        <w:t>Planning for Fall 2023</w:t>
      </w:r>
    </w:p>
    <w:p w14:paraId="1AB73DD4" w14:textId="77777777" w:rsidR="002D2943" w:rsidRDefault="0012628F">
      <w:pPr>
        <w:pStyle w:val="ListParagraph"/>
        <w:numPr>
          <w:ilvl w:val="0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All School Workday – 1</w:t>
      </w:r>
      <w:r>
        <w:rPr>
          <w:rFonts w:cstheme="minorHAnsi"/>
          <w:vertAlign w:val="superscript"/>
        </w:rPr>
        <w:t>st</w:t>
      </w:r>
      <w:r>
        <w:rPr>
          <w:rFonts w:cstheme="minorHAnsi"/>
        </w:rPr>
        <w:t xml:space="preserve"> Week</w:t>
      </w:r>
    </w:p>
    <w:p w14:paraId="02CBB427" w14:textId="77777777" w:rsidR="002D2943" w:rsidRDefault="0012628F">
      <w:pPr>
        <w:pStyle w:val="ListParagraph"/>
        <w:numPr>
          <w:ilvl w:val="1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Topics</w:t>
      </w:r>
    </w:p>
    <w:p w14:paraId="5BCAF03E" w14:textId="77777777" w:rsidR="002D2943" w:rsidRDefault="0012628F">
      <w:pPr>
        <w:pStyle w:val="ListParagraph"/>
        <w:numPr>
          <w:ilvl w:val="1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Location</w:t>
      </w:r>
    </w:p>
    <w:p w14:paraId="136F5D96" w14:textId="77777777" w:rsidR="002D2943" w:rsidRDefault="0012628F">
      <w:pPr>
        <w:pStyle w:val="ListParagraph"/>
        <w:numPr>
          <w:ilvl w:val="1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Refreshments</w:t>
      </w:r>
    </w:p>
    <w:p w14:paraId="3265EC8E" w14:textId="77777777" w:rsidR="002D2943" w:rsidRDefault="0012628F">
      <w:pPr>
        <w:pStyle w:val="ListParagraph"/>
        <w:numPr>
          <w:ilvl w:val="0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Program Area Meetings – 2</w:t>
      </w:r>
      <w:r>
        <w:rPr>
          <w:rFonts w:cstheme="minorHAnsi"/>
          <w:vertAlign w:val="superscript"/>
        </w:rPr>
        <w:t>nd</w:t>
      </w:r>
      <w:r>
        <w:rPr>
          <w:rFonts w:cstheme="minorHAnsi"/>
        </w:rPr>
        <w:t xml:space="preserve"> Week</w:t>
      </w:r>
    </w:p>
    <w:p w14:paraId="0B30CBBF" w14:textId="77777777" w:rsidR="002D2943" w:rsidRDefault="0012628F">
      <w:pPr>
        <w:pStyle w:val="ListParagraph"/>
        <w:numPr>
          <w:ilvl w:val="1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Faculty Excellence for New Faculty – August 15-16</w:t>
      </w:r>
    </w:p>
    <w:p w14:paraId="6A050ECA" w14:textId="77777777" w:rsidR="002D2943" w:rsidRDefault="0012628F">
      <w:pPr>
        <w:pStyle w:val="ListParagraph"/>
        <w:numPr>
          <w:ilvl w:val="0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Classes b</w:t>
      </w:r>
      <w:r>
        <w:rPr>
          <w:rFonts w:cstheme="minorHAnsi"/>
        </w:rPr>
        <w:t>egin – August 22</w:t>
      </w:r>
    </w:p>
    <w:p w14:paraId="5F154242" w14:textId="77777777" w:rsidR="002D2943" w:rsidRDefault="0012628F">
      <w:pPr>
        <w:pStyle w:val="ListParagraph"/>
        <w:numPr>
          <w:ilvl w:val="0"/>
          <w:numId w:val="13"/>
        </w:numPr>
        <w:spacing w:line="256" w:lineRule="auto"/>
        <w:rPr>
          <w:rFonts w:cstheme="minorHAnsi"/>
        </w:rPr>
      </w:pPr>
      <w:r>
        <w:rPr>
          <w:rFonts w:cstheme="minorHAnsi"/>
        </w:rPr>
        <w:t>GTA Training and College of Graduate Studies Orientation</w:t>
      </w:r>
    </w:p>
    <w:p w14:paraId="4D9BC6E0" w14:textId="77777777" w:rsidR="002D2943" w:rsidRDefault="002D2943">
      <w:pPr>
        <w:rPr>
          <w:rFonts w:cstheme="minorHAnsi"/>
        </w:rPr>
      </w:pPr>
    </w:p>
    <w:p w14:paraId="6C29649A" w14:textId="77777777" w:rsidR="002D2943" w:rsidRDefault="0012628F">
      <w:pPr>
        <w:rPr>
          <w:rFonts w:cstheme="minorHAnsi"/>
        </w:rPr>
      </w:pPr>
      <w:r>
        <w:rPr>
          <w:rFonts w:cstheme="minorHAnsi"/>
        </w:rPr>
        <w:t>11:30</w:t>
      </w:r>
      <w:r>
        <w:rPr>
          <w:rFonts w:cstheme="minorHAnsi"/>
        </w:rPr>
        <w:tab/>
      </w:r>
      <w:r>
        <w:rPr>
          <w:rFonts w:cstheme="minorHAnsi"/>
        </w:rPr>
        <w:tab/>
        <w:t>Other topics?</w:t>
      </w:r>
    </w:p>
    <w:p w14:paraId="0B055100" w14:textId="77777777" w:rsidR="002D2943" w:rsidRDefault="002D2943">
      <w:pPr>
        <w:ind w:left="1800"/>
        <w:rPr>
          <w:rFonts w:cstheme="minorHAnsi"/>
        </w:rPr>
      </w:pPr>
    </w:p>
    <w:p w14:paraId="66011396" w14:textId="77777777" w:rsidR="002D2943" w:rsidRDefault="002D2943">
      <w:pPr>
        <w:rPr>
          <w:rFonts w:cstheme="minorHAnsi"/>
        </w:rPr>
      </w:pPr>
    </w:p>
    <w:sectPr w:rsidR="002D294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864" w:bottom="432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BB888" w14:textId="77777777" w:rsidR="002D2943" w:rsidRDefault="0012628F">
      <w:r>
        <w:separator/>
      </w:r>
    </w:p>
  </w:endnote>
  <w:endnote w:type="continuationSeparator" w:id="0">
    <w:p w14:paraId="01A7F5B8" w14:textId="77777777" w:rsidR="002D2943" w:rsidRDefault="00126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AF7" w14:textId="77777777" w:rsidR="002D2943" w:rsidRDefault="002D29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0205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7060D5" w14:textId="77777777" w:rsidR="002D2943" w:rsidRDefault="001262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3FADE8" w14:textId="77777777" w:rsidR="002D2943" w:rsidRDefault="002D29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22400" w14:textId="77777777" w:rsidR="002D2943" w:rsidRDefault="002D2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A4B1B" w14:textId="77777777" w:rsidR="002D2943" w:rsidRDefault="0012628F">
      <w:r>
        <w:separator/>
      </w:r>
    </w:p>
  </w:footnote>
  <w:footnote w:type="continuationSeparator" w:id="0">
    <w:p w14:paraId="0877AA1F" w14:textId="77777777" w:rsidR="002D2943" w:rsidRDefault="001262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D60C6" w14:textId="77777777" w:rsidR="002D2943" w:rsidRDefault="002D29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5B546" w14:textId="77777777" w:rsidR="002D2943" w:rsidRDefault="002D29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79950" w14:textId="77777777" w:rsidR="002D2943" w:rsidRDefault="002D29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06FA"/>
    <w:multiLevelType w:val="hybridMultilevel"/>
    <w:tmpl w:val="AE9C08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0262433"/>
    <w:multiLevelType w:val="hybridMultilevel"/>
    <w:tmpl w:val="D70C80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0AA08A0"/>
    <w:multiLevelType w:val="hybridMultilevel"/>
    <w:tmpl w:val="1152E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32C12"/>
    <w:multiLevelType w:val="hybridMultilevel"/>
    <w:tmpl w:val="C7D2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3644"/>
    <w:multiLevelType w:val="hybridMultilevel"/>
    <w:tmpl w:val="1EFAC3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A176605"/>
    <w:multiLevelType w:val="hybridMultilevel"/>
    <w:tmpl w:val="507CF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66FCE"/>
    <w:multiLevelType w:val="hybridMultilevel"/>
    <w:tmpl w:val="14D456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704468D"/>
    <w:multiLevelType w:val="hybridMultilevel"/>
    <w:tmpl w:val="3202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507CDD"/>
    <w:multiLevelType w:val="hybridMultilevel"/>
    <w:tmpl w:val="EFB2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A60A0"/>
    <w:multiLevelType w:val="hybridMultilevel"/>
    <w:tmpl w:val="5B229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100E2A"/>
    <w:multiLevelType w:val="hybridMultilevel"/>
    <w:tmpl w:val="0DC46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731C09"/>
    <w:multiLevelType w:val="hybridMultilevel"/>
    <w:tmpl w:val="FFC820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CBD3DDF"/>
    <w:multiLevelType w:val="hybridMultilevel"/>
    <w:tmpl w:val="8B70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908969">
    <w:abstractNumId w:val="2"/>
  </w:num>
  <w:num w:numId="2" w16cid:durableId="778599833">
    <w:abstractNumId w:val="7"/>
  </w:num>
  <w:num w:numId="3" w16cid:durableId="198203173">
    <w:abstractNumId w:val="12"/>
  </w:num>
  <w:num w:numId="4" w16cid:durableId="1625581557">
    <w:abstractNumId w:val="10"/>
  </w:num>
  <w:num w:numId="5" w16cid:durableId="358775915">
    <w:abstractNumId w:val="8"/>
  </w:num>
  <w:num w:numId="6" w16cid:durableId="2043557198">
    <w:abstractNumId w:val="5"/>
  </w:num>
  <w:num w:numId="7" w16cid:durableId="704453835">
    <w:abstractNumId w:val="9"/>
  </w:num>
  <w:num w:numId="8" w16cid:durableId="2087918312">
    <w:abstractNumId w:val="3"/>
  </w:num>
  <w:num w:numId="9" w16cid:durableId="2094886104">
    <w:abstractNumId w:val="6"/>
  </w:num>
  <w:num w:numId="10" w16cid:durableId="453065045">
    <w:abstractNumId w:val="11"/>
  </w:num>
  <w:num w:numId="11" w16cid:durableId="143203281">
    <w:abstractNumId w:val="1"/>
  </w:num>
  <w:num w:numId="12" w16cid:durableId="1984576647">
    <w:abstractNumId w:val="0"/>
  </w:num>
  <w:num w:numId="13" w16cid:durableId="7424110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DA1sjA2NjcxNzJW0lEKTi0uzszPAykwMq4FANbootwtAAAA"/>
  </w:docVars>
  <w:rsids>
    <w:rsidRoot w:val="002D2943"/>
    <w:rsid w:val="0012628F"/>
    <w:rsid w:val="002D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C547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BasicParagraph">
    <w:name w:val="[Basic Paragraph]"/>
    <w:basedOn w:val="Normal"/>
    <w:uiPriority w:val="9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5918AC00D2C4D9805894ECD694D99" ma:contentTypeVersion="15" ma:contentTypeDescription="Create a new document." ma:contentTypeScope="" ma:versionID="d01a1d88cad79253c2a9409556272d2e">
  <xsd:schema xmlns:xsd="http://www.w3.org/2001/XMLSchema" xmlns:xs="http://www.w3.org/2001/XMLSchema" xmlns:p="http://schemas.microsoft.com/office/2006/metadata/properties" xmlns:ns1="http://schemas.microsoft.com/sharepoint/v3" xmlns:ns3="5334a35e-a0ad-470e-9e77-efa9b92f2efe" xmlns:ns4="99e538af-54df-483b-baca-4b906b72927e" targetNamespace="http://schemas.microsoft.com/office/2006/metadata/properties" ma:root="true" ma:fieldsID="62dac723ccd9b2f585c859875b33cb4b" ns1:_="" ns3:_="" ns4:_="">
    <xsd:import namespace="http://schemas.microsoft.com/sharepoint/v3"/>
    <xsd:import namespace="5334a35e-a0ad-470e-9e77-efa9b92f2efe"/>
    <xsd:import namespace="99e538af-54df-483b-baca-4b906b7292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4a35e-a0ad-470e-9e77-efa9b92f2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538af-54df-483b-baca-4b906b72927e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56F753-A4C6-4CD1-9B49-6A24B6549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34a35e-a0ad-470e-9e77-efa9b92f2efe"/>
    <ds:schemaRef ds:uri="99e538af-54df-483b-baca-4b906b7292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104D3D-9619-47E5-BEDB-F3A4DF26D4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454B75-6D96-4E73-B99F-50B5DE5EEC1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B86F4A5-D021-4F29-80AA-5BB7DC7AA6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Sciences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yan Fox</cp:lastModifiedBy>
  <cp:revision>2</cp:revision>
  <cp:lastPrinted>2020-12-24T16:29:00Z</cp:lastPrinted>
  <dcterms:created xsi:type="dcterms:W3CDTF">2022-04-25T19:39:00Z</dcterms:created>
  <dcterms:modified xsi:type="dcterms:W3CDTF">2022-04-2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5918AC00D2C4D9805894ECD694D99</vt:lpwstr>
  </property>
</Properties>
</file>